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58D33F7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7CF84A0" w14:textId="24764B25" w:rsidR="00683B14" w:rsidRPr="00B50B02" w:rsidRDefault="00683B14" w:rsidP="00683B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2B74DA6D" w14:textId="0BAB7E77" w:rsidR="000974A0" w:rsidRPr="000974A0" w:rsidRDefault="000974A0" w:rsidP="000974A0">
      <w:pPr>
        <w:rPr>
          <w:b/>
          <w:bCs/>
        </w:rPr>
      </w:pPr>
      <w:r w:rsidRPr="000974A0">
        <w:rPr>
          <w:b/>
          <w:bCs/>
        </w:rPr>
        <w:t>Unadat</w:t>
      </w:r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</w:p>
    <w:p w14:paraId="7FF533CC" w14:textId="7E0D13EC" w:rsidR="000974A0" w:rsidRDefault="000974A0" w:rsidP="000974A0">
      <w: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Unadat. Managed </w:t>
      </w:r>
      <w:r w:rsidR="000A7441" w:rsidRPr="000A7441">
        <w:t>a cross-functional team to develop a dark mode for the Unadat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12244643" w14:textId="77777777" w:rsidR="00D85211" w:rsidRDefault="00D85211" w:rsidP="00DE2E35">
      <w:pPr>
        <w:spacing w:after="0" w:line="240" w:lineRule="auto"/>
        <w:ind w:left="144"/>
        <w:rPr>
          <w:bCs/>
        </w:rPr>
      </w:pPr>
    </w:p>
    <w:p w14:paraId="19F377FC" w14:textId="77777777" w:rsidR="00EF7196" w:rsidRDefault="00EF7196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0B727" w14:textId="77777777" w:rsidR="00F42BA5" w:rsidRDefault="00F42BA5" w:rsidP="00CC5704">
      <w:pPr>
        <w:spacing w:after="0" w:line="240" w:lineRule="auto"/>
      </w:pPr>
      <w:r>
        <w:separator/>
      </w:r>
    </w:p>
  </w:endnote>
  <w:endnote w:type="continuationSeparator" w:id="0">
    <w:p w14:paraId="2E8B214D" w14:textId="77777777" w:rsidR="00F42BA5" w:rsidRDefault="00F42BA5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24BA9" w14:textId="77777777" w:rsidR="00F42BA5" w:rsidRDefault="00F42BA5" w:rsidP="00CC5704">
      <w:pPr>
        <w:spacing w:after="0" w:line="240" w:lineRule="auto"/>
      </w:pPr>
      <w:r>
        <w:separator/>
      </w:r>
    </w:p>
  </w:footnote>
  <w:footnote w:type="continuationSeparator" w:id="0">
    <w:p w14:paraId="1E970C81" w14:textId="77777777" w:rsidR="00F42BA5" w:rsidRDefault="00F42BA5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rwUAJlNJnSwAAAA=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B23A0"/>
    <w:rsid w:val="001C3C64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732153"/>
    <w:rsid w:val="00740505"/>
    <w:rsid w:val="00776707"/>
    <w:rsid w:val="007B4029"/>
    <w:rsid w:val="007B6485"/>
    <w:rsid w:val="007F3CD9"/>
    <w:rsid w:val="008365F3"/>
    <w:rsid w:val="008404B7"/>
    <w:rsid w:val="00842F2F"/>
    <w:rsid w:val="0084430C"/>
    <w:rsid w:val="0087060B"/>
    <w:rsid w:val="008A2B34"/>
    <w:rsid w:val="00945981"/>
    <w:rsid w:val="00981A9D"/>
    <w:rsid w:val="009D46AE"/>
    <w:rsid w:val="00A00D35"/>
    <w:rsid w:val="00A31821"/>
    <w:rsid w:val="00A54EF0"/>
    <w:rsid w:val="00AF1D28"/>
    <w:rsid w:val="00B34EEA"/>
    <w:rsid w:val="00B572EB"/>
    <w:rsid w:val="00BC1BC6"/>
    <w:rsid w:val="00C12250"/>
    <w:rsid w:val="00C756B2"/>
    <w:rsid w:val="00C8745C"/>
    <w:rsid w:val="00CC5704"/>
    <w:rsid w:val="00D11709"/>
    <w:rsid w:val="00D2752F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2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73</cp:revision>
  <cp:lastPrinted>2022-06-14T19:35:00Z</cp:lastPrinted>
  <dcterms:created xsi:type="dcterms:W3CDTF">2022-06-13T22:19:00Z</dcterms:created>
  <dcterms:modified xsi:type="dcterms:W3CDTF">2022-06-14T19:39:00Z</dcterms:modified>
</cp:coreProperties>
</file>